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3C5E" w:rsidRDefault="00F43C5E"/>
    <w:p w:rsidR="00F43C5E" w:rsidRDefault="00F43C5E">
      <w:r>
        <w:t>Figure 1</w:t>
      </w:r>
    </w:p>
    <w:p w:rsidR="00FD7CFD" w:rsidRDefault="00F43C5E">
      <w:r w:rsidRPr="00F43C5E">
        <w:rPr>
          <w:noProof/>
        </w:rPr>
        <w:drawing>
          <wp:inline distT="0" distB="0" distL="0" distR="0">
            <wp:extent cx="5942944" cy="3140075"/>
            <wp:effectExtent l="0" t="0" r="1270" b="3175"/>
            <wp:docPr id="1" name="Picture 1" descr="C:\Users\owenl\Downloads\Keyence Roller W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enl\Downloads\Keyence Roller Wrap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10"/>
                    <a:stretch/>
                  </pic:blipFill>
                  <pic:spPr bwMode="auto">
                    <a:xfrm>
                      <a:off x="0" y="0"/>
                      <a:ext cx="5943600" cy="3140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3C5E" w:rsidRDefault="00F43C5E">
      <w:r>
        <w:t>Figure 2</w:t>
      </w:r>
    </w:p>
    <w:p w:rsidR="00F43C5E" w:rsidRDefault="00F43C5E"/>
    <w:p w:rsidR="00A2677D" w:rsidRDefault="00F43C5E">
      <w:r w:rsidRPr="00F43C5E">
        <w:rPr>
          <w:noProof/>
        </w:rPr>
        <w:drawing>
          <wp:inline distT="0" distB="0" distL="0" distR="0">
            <wp:extent cx="5943600" cy="2976039"/>
            <wp:effectExtent l="0" t="0" r="0" b="0"/>
            <wp:docPr id="2" name="Picture 2" descr="C:\Users\owenl\Downloads\Keyence Roller Wrap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wenl\Downloads\Keyence Roller Wrap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6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77D" w:rsidRDefault="00A2677D">
      <w:r>
        <w:br w:type="page"/>
      </w:r>
    </w:p>
    <w:p w:rsidR="00F43C5E" w:rsidRDefault="00A2677D">
      <w:r>
        <w:lastRenderedPageBreak/>
        <w:t>Figure 3</w:t>
      </w:r>
    </w:p>
    <w:p w:rsidR="00A2677D" w:rsidRDefault="00A2677D">
      <w:r w:rsidRPr="00A2677D">
        <w:rPr>
          <w:noProof/>
        </w:rPr>
        <w:drawing>
          <wp:inline distT="0" distB="0" distL="0" distR="0" wp14:anchorId="6064D989" wp14:editId="17FA44B3">
            <wp:extent cx="4619625" cy="3439120"/>
            <wp:effectExtent l="0" t="0" r="0" b="9525"/>
            <wp:docPr id="3" name="Picture 3" descr="C:\Users\owenl\Desktop\Roller Wrap\Patent Disclosure\RollerWr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enl\Desktop\Roller Wrap\Patent Disclosure\RollerWrap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439" cy="3444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77D" w:rsidRDefault="00A2677D">
      <w:r>
        <w:t>Figure 4</w:t>
      </w:r>
    </w:p>
    <w:p w:rsidR="008D4D93" w:rsidRDefault="002929B4">
      <w:r>
        <w:t>Real system operation</w:t>
      </w:r>
    </w:p>
    <w:p w:rsidR="008D4D93" w:rsidRDefault="008D4D93">
      <w:r w:rsidRPr="008D4D93">
        <w:rPr>
          <w:noProof/>
        </w:rPr>
        <w:drawing>
          <wp:inline distT="0" distB="0" distL="0" distR="0">
            <wp:extent cx="4676775" cy="3507581"/>
            <wp:effectExtent l="0" t="0" r="0" b="0"/>
            <wp:docPr id="4" name="Picture 4" descr="C:\Users\owenl\Desktop\Roller Wrap\Patent Disclosure\Real W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enl\Desktop\Roller Wrap\Patent Disclosure\Real Wrap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54" cy="35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D93" w:rsidRDefault="008D4D93"/>
    <w:p w:rsidR="002929B4" w:rsidRDefault="002929B4">
      <w:r>
        <w:lastRenderedPageBreak/>
        <w:t xml:space="preserve">Figure </w:t>
      </w:r>
      <w:r w:rsidR="007D255F">
        <w:t>5</w:t>
      </w:r>
    </w:p>
    <w:p w:rsidR="002929B4" w:rsidRDefault="002929B4">
      <w:proofErr w:type="spellStart"/>
      <w:r>
        <w:t>Solidworks</w:t>
      </w:r>
      <w:proofErr w:type="spellEnd"/>
      <w:r>
        <w:t xml:space="preserve"> figure of the amplifier and camera</w:t>
      </w:r>
      <w:r w:rsidR="00DA3AF9">
        <w:t xml:space="preserve"> with operational FOV representation</w:t>
      </w:r>
    </w:p>
    <w:p w:rsidR="00EE28B1" w:rsidRDefault="00EE28B1">
      <w:r>
        <w:rPr>
          <w:noProof/>
        </w:rPr>
        <w:drawing>
          <wp:inline distT="0" distB="0" distL="0" distR="0" wp14:anchorId="057657BC" wp14:editId="5675F6C6">
            <wp:extent cx="5943600" cy="23729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55F" w:rsidRDefault="007D255F" w:rsidP="007D255F">
      <w:r>
        <w:t>Figure 6</w:t>
      </w:r>
    </w:p>
    <w:p w:rsidR="007D255F" w:rsidRDefault="007D255F" w:rsidP="007D255F">
      <w:proofErr w:type="spellStart"/>
      <w:r>
        <w:t>Solidworks</w:t>
      </w:r>
      <w:proofErr w:type="spellEnd"/>
      <w:r>
        <w:t xml:space="preserve"> figure of the lighting and system</w:t>
      </w:r>
    </w:p>
    <w:p w:rsidR="002929B4" w:rsidRDefault="00B2279B">
      <w:bookmarkStart w:id="0" w:name="_GoBack"/>
      <w:r>
        <w:rPr>
          <w:noProof/>
        </w:rPr>
        <w:drawing>
          <wp:inline distT="0" distB="0" distL="0" distR="0" wp14:anchorId="3F6F9D0E" wp14:editId="34EE2F9E">
            <wp:extent cx="5943600" cy="28708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929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MjEwNDS3MDIwNzZR0lEKTi0uzszPAykwqQUACyv/diwAAAA="/>
  </w:docVars>
  <w:rsids>
    <w:rsidRoot w:val="003B7394"/>
    <w:rsid w:val="002365C1"/>
    <w:rsid w:val="002929B4"/>
    <w:rsid w:val="003855EE"/>
    <w:rsid w:val="003B7394"/>
    <w:rsid w:val="003E1072"/>
    <w:rsid w:val="00442538"/>
    <w:rsid w:val="007D255F"/>
    <w:rsid w:val="008D4D93"/>
    <w:rsid w:val="009E7BE5"/>
    <w:rsid w:val="00A2677D"/>
    <w:rsid w:val="00B2279B"/>
    <w:rsid w:val="00C27AB1"/>
    <w:rsid w:val="00CA33A3"/>
    <w:rsid w:val="00DA3AF9"/>
    <w:rsid w:val="00EE28B1"/>
    <w:rsid w:val="00F43C5E"/>
    <w:rsid w:val="00FD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B82370-1626-4DA9-82FF-3C899FBF9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8</TotalTime>
  <Pages>3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Lu</dc:creator>
  <cp:keywords/>
  <dc:description/>
  <cp:lastModifiedBy>Owen Lu</cp:lastModifiedBy>
  <cp:revision>5</cp:revision>
  <dcterms:created xsi:type="dcterms:W3CDTF">2019-01-11T23:46:00Z</dcterms:created>
  <dcterms:modified xsi:type="dcterms:W3CDTF">2019-01-14T23:46:00Z</dcterms:modified>
</cp:coreProperties>
</file>